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a sallo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lo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49 Michelline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a.rodrigue7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343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n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